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4F6C7" w14:textId="77777777" w:rsidR="00753B02" w:rsidRDefault="00753B02" w:rsidP="00753B02">
      <w:pPr>
        <w:rPr>
          <w:b/>
          <w:bCs/>
          <w:sz w:val="28"/>
        </w:rPr>
      </w:pPr>
      <w:r>
        <w:rPr>
          <w:b/>
          <w:bCs/>
          <w:sz w:val="28"/>
        </w:rPr>
        <w:t>ECCS 1621 – Programming 2</w:t>
      </w:r>
      <w:r w:rsidR="00652882">
        <w:rPr>
          <w:b/>
          <w:bCs/>
          <w:sz w:val="28"/>
        </w:rPr>
        <w:t xml:space="preserve"> – </w:t>
      </w:r>
      <w:r>
        <w:rPr>
          <w:b/>
          <w:bCs/>
          <w:sz w:val="28"/>
        </w:rPr>
        <w:t>Spring Semester 20</w:t>
      </w:r>
      <w:r w:rsidR="00652882">
        <w:rPr>
          <w:b/>
          <w:bCs/>
          <w:sz w:val="28"/>
        </w:rPr>
        <w:t>20</w:t>
      </w:r>
      <w:r>
        <w:rPr>
          <w:b/>
          <w:bCs/>
          <w:sz w:val="28"/>
        </w:rPr>
        <w:t xml:space="preserve"> </w:t>
      </w:r>
    </w:p>
    <w:p w14:paraId="4B8C26C1" w14:textId="77777777" w:rsidR="00753B02" w:rsidRDefault="00753B02" w:rsidP="00753B02">
      <w:pPr>
        <w:rPr>
          <w:b/>
          <w:bCs/>
          <w:sz w:val="28"/>
        </w:rPr>
      </w:pPr>
      <w:r>
        <w:rPr>
          <w:b/>
          <w:bCs/>
          <w:sz w:val="28"/>
        </w:rPr>
        <w:t>Term</w:t>
      </w:r>
      <w:r w:rsidR="003F5EE0">
        <w:rPr>
          <w:b/>
          <w:bCs/>
          <w:sz w:val="28"/>
        </w:rPr>
        <w:t xml:space="preserve"> Project</w:t>
      </w:r>
      <w:r w:rsidR="00EA1E9D">
        <w:rPr>
          <w:b/>
          <w:bCs/>
          <w:sz w:val="28"/>
        </w:rPr>
        <w:t xml:space="preserve"> Team Building Assignment </w:t>
      </w:r>
      <w:r w:rsidR="003F5EE0">
        <w:rPr>
          <w:b/>
          <w:bCs/>
          <w:sz w:val="28"/>
        </w:rPr>
        <w:t>–</w:t>
      </w:r>
      <w:r w:rsidR="00652882">
        <w:rPr>
          <w:b/>
          <w:bCs/>
          <w:sz w:val="28"/>
        </w:rPr>
        <w:t xml:space="preserve"> </w:t>
      </w:r>
      <w:r w:rsidR="003F5EE0">
        <w:rPr>
          <w:b/>
          <w:bCs/>
          <w:sz w:val="28"/>
        </w:rPr>
        <w:t xml:space="preserve">Oregon Trail </w:t>
      </w:r>
    </w:p>
    <w:p w14:paraId="5AB79AB2" w14:textId="6AE10606" w:rsidR="00753B02" w:rsidRDefault="00D13611" w:rsidP="00753B02">
      <w:pPr>
        <w:rPr>
          <w:b/>
          <w:bCs/>
          <w:sz w:val="28"/>
        </w:rPr>
      </w:pPr>
      <w:r>
        <w:rPr>
          <w:b/>
          <w:bCs/>
          <w:sz w:val="28"/>
        </w:rPr>
        <w:t xml:space="preserve">Due by </w:t>
      </w:r>
      <w:r w:rsidR="008A75B8">
        <w:rPr>
          <w:b/>
          <w:bCs/>
          <w:sz w:val="28"/>
        </w:rPr>
        <w:t>midnight</w:t>
      </w:r>
      <w:r>
        <w:rPr>
          <w:b/>
          <w:bCs/>
          <w:sz w:val="28"/>
        </w:rPr>
        <w:t xml:space="preserve"> </w:t>
      </w:r>
      <w:r w:rsidR="00DC18DF">
        <w:rPr>
          <w:b/>
          <w:bCs/>
          <w:sz w:val="28"/>
        </w:rPr>
        <w:t>Tuesday</w:t>
      </w:r>
      <w:r w:rsidR="00652882">
        <w:rPr>
          <w:b/>
          <w:bCs/>
          <w:sz w:val="28"/>
        </w:rPr>
        <w:t xml:space="preserve"> </w:t>
      </w:r>
      <w:r w:rsidR="00DC18DF">
        <w:rPr>
          <w:b/>
          <w:bCs/>
          <w:sz w:val="28"/>
        </w:rPr>
        <w:t>30</w:t>
      </w:r>
      <w:r>
        <w:rPr>
          <w:b/>
          <w:bCs/>
          <w:sz w:val="28"/>
        </w:rPr>
        <w:t xml:space="preserve"> </w:t>
      </w:r>
      <w:r w:rsidR="00DC18DF">
        <w:rPr>
          <w:b/>
          <w:bCs/>
          <w:sz w:val="28"/>
        </w:rPr>
        <w:t>March</w:t>
      </w:r>
    </w:p>
    <w:p w14:paraId="50B67DAC" w14:textId="77777777" w:rsidR="00A135E4" w:rsidRDefault="00A135E4" w:rsidP="00CA5276">
      <w:pPr>
        <w:tabs>
          <w:tab w:val="left" w:pos="8550"/>
        </w:tabs>
        <w:rPr>
          <w:b/>
          <w:bCs/>
          <w:sz w:val="28"/>
        </w:rPr>
      </w:pPr>
    </w:p>
    <w:p w14:paraId="0400159E" w14:textId="77777777" w:rsidR="00753B02" w:rsidRDefault="00753B02" w:rsidP="00EE47A9">
      <w:pPr>
        <w:tabs>
          <w:tab w:val="left" w:pos="8550"/>
        </w:tabs>
        <w:jc w:val="center"/>
        <w:rPr>
          <w:b/>
          <w:bCs/>
          <w:sz w:val="28"/>
        </w:rPr>
      </w:pPr>
      <w:r>
        <w:rPr>
          <w:noProof/>
        </w:rPr>
        <w:drawing>
          <wp:inline distT="0" distB="0" distL="0" distR="0" wp14:anchorId="0DF40216" wp14:editId="6500B831">
            <wp:extent cx="5676900" cy="2838450"/>
            <wp:effectExtent l="0" t="0" r="0" b="0"/>
            <wp:docPr id="2" name="Picture 2" descr="http://cdn.history.com/sites/2/2015/11/GettyImages-307057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cdn.history.com/sites/2/2015/11/GettyImages-3070576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4766" cy="2842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9F19E" w14:textId="77777777" w:rsidR="00753B02" w:rsidRDefault="00753B02" w:rsidP="00231A82"/>
    <w:p w14:paraId="39C6FC1C" w14:textId="77777777" w:rsidR="0009140C" w:rsidRDefault="0009140C" w:rsidP="0009140C"/>
    <w:p w14:paraId="21C2A37A" w14:textId="30CDB283" w:rsidR="00672B5D" w:rsidRDefault="0009140C" w:rsidP="00EE47A9">
      <w:r>
        <w:t>For this assignment, you and your team will be implementing a</w:t>
      </w:r>
      <w:r w:rsidR="0033332E">
        <w:t>n MVP</w:t>
      </w:r>
      <w:r w:rsidR="005D4126">
        <w:t xml:space="preserve"> (to be covered in-class)</w:t>
      </w:r>
      <w:r>
        <w:t xml:space="preserve"> </w:t>
      </w:r>
      <w:r w:rsidR="004C348A" w:rsidRPr="004C348A">
        <w:rPr>
          <w:b/>
        </w:rPr>
        <w:t>text-based</w:t>
      </w:r>
      <w:r w:rsidR="004C348A">
        <w:t xml:space="preserve"> </w:t>
      </w:r>
      <w:r w:rsidR="001D4D79">
        <w:t xml:space="preserve">version of </w:t>
      </w:r>
      <w:r w:rsidR="000642D1">
        <w:t>an</w:t>
      </w:r>
      <w:r>
        <w:t xml:space="preserve"> Oregon Trail simulation game, </w:t>
      </w:r>
      <w:r w:rsidR="006D3813">
        <w:t>through use of the NABC Process</w:t>
      </w:r>
      <w:r w:rsidR="000642D1">
        <w:t xml:space="preserve"> (</w:t>
      </w:r>
      <w:r w:rsidR="005D4126">
        <w:t xml:space="preserve">to be </w:t>
      </w:r>
      <w:r w:rsidR="000642D1">
        <w:t>covered in</w:t>
      </w:r>
      <w:r w:rsidR="005D4126">
        <w:t>-</w:t>
      </w:r>
      <w:r w:rsidR="000642D1">
        <w:t>class)</w:t>
      </w:r>
      <w:r w:rsidR="00044702">
        <w:t xml:space="preserve">. </w:t>
      </w:r>
      <w:r w:rsidR="00782115">
        <w:t xml:space="preserve">As part of this </w:t>
      </w:r>
      <w:r w:rsidR="00951069">
        <w:t>assignment</w:t>
      </w:r>
      <w:r w:rsidR="00782115">
        <w:t xml:space="preserve">, </w:t>
      </w:r>
      <w:r w:rsidR="00951069">
        <w:t xml:space="preserve">use the “thinking hats” development process to help jump-start the idea-development process (see </w:t>
      </w:r>
      <w:r w:rsidR="004C348A">
        <w:t>handout on the</w:t>
      </w:r>
      <w:r w:rsidR="00951069">
        <w:t xml:space="preserve"> NABC Method </w:t>
      </w:r>
      <w:r w:rsidR="001E378A">
        <w:t>in Moodle</w:t>
      </w:r>
      <w:r w:rsidR="00951069">
        <w:t xml:space="preserve"> for details).</w:t>
      </w:r>
      <w:r w:rsidR="00EE47A9">
        <w:t xml:space="preserve"> </w:t>
      </w:r>
      <w:r w:rsidR="000642D1">
        <w:t>The</w:t>
      </w:r>
      <w:r w:rsidR="00EE47A9">
        <w:t xml:space="preserve"> Oregon Trail </w:t>
      </w:r>
      <w:r w:rsidR="000642D1">
        <w:t>lesson plan has</w:t>
      </w:r>
      <w:r w:rsidR="00EE47A9">
        <w:t xml:space="preserve"> the following learning objectives: </w:t>
      </w:r>
    </w:p>
    <w:p w14:paraId="430648FA" w14:textId="77777777" w:rsidR="007A76DF" w:rsidRDefault="007A76DF" w:rsidP="00EE47A9"/>
    <w:p w14:paraId="632A6780" w14:textId="77777777" w:rsidR="00EE47A9" w:rsidRDefault="00EE47A9" w:rsidP="00EE47A9">
      <w:r>
        <w:t>Upon completion of this lesson, students will be able to:</w:t>
      </w:r>
    </w:p>
    <w:p w14:paraId="6CD17AAE" w14:textId="77777777" w:rsidR="00EE47A9" w:rsidRDefault="00EE47A9" w:rsidP="00EE47A9">
      <w:pPr>
        <w:pStyle w:val="ListParagraph"/>
        <w:numPr>
          <w:ilvl w:val="0"/>
          <w:numId w:val="14"/>
        </w:numPr>
      </w:pPr>
      <w:r>
        <w:t>explain the significance of the Oregon Trail</w:t>
      </w:r>
    </w:p>
    <w:p w14:paraId="3B5C559B" w14:textId="77777777" w:rsidR="00EE47A9" w:rsidRDefault="00EE47A9" w:rsidP="00EE47A9">
      <w:pPr>
        <w:pStyle w:val="ListParagraph"/>
        <w:numPr>
          <w:ilvl w:val="0"/>
          <w:numId w:val="14"/>
        </w:numPr>
      </w:pPr>
      <w:r>
        <w:t>identify the path of the Oregon Trail</w:t>
      </w:r>
    </w:p>
    <w:p w14:paraId="604CE077" w14:textId="77777777" w:rsidR="00EE47A9" w:rsidRDefault="00EE47A9" w:rsidP="00EE47A9">
      <w:pPr>
        <w:pStyle w:val="ListParagraph"/>
        <w:numPr>
          <w:ilvl w:val="0"/>
          <w:numId w:val="14"/>
        </w:numPr>
      </w:pPr>
      <w:r>
        <w:t xml:space="preserve">describe the experiences of </w:t>
      </w:r>
      <w:r w:rsidR="00672B5D">
        <w:t>pioneers using</w:t>
      </w:r>
      <w:r>
        <w:t xml:space="preserve"> the Oregon Trail</w:t>
      </w:r>
    </w:p>
    <w:p w14:paraId="004C282D" w14:textId="77777777" w:rsidR="00EE47A9" w:rsidRDefault="00EE47A9" w:rsidP="0009140C"/>
    <w:p w14:paraId="04ADEBE4" w14:textId="492F8E1A" w:rsidR="00924F01" w:rsidRDefault="00A775D6" w:rsidP="0009140C">
      <w:r>
        <w:t xml:space="preserve">The scope of the project should be commensurate with the fact that you’re being given </w:t>
      </w:r>
      <w:r w:rsidR="00EE47A9">
        <w:t>just a couple of</w:t>
      </w:r>
      <w:r>
        <w:t xml:space="preserve"> weeks to </w:t>
      </w:r>
      <w:r w:rsidR="00EE47A9">
        <w:t>write</w:t>
      </w:r>
      <w:r>
        <w:t xml:space="preserve"> this</w:t>
      </w:r>
      <w:r w:rsidR="00353344">
        <w:t xml:space="preserve"> (translated: don’t go overboard with “nice to have” items – focus on getting the overall program to work)</w:t>
      </w:r>
      <w:r>
        <w:t>, and that you will need to demonstrate a</w:t>
      </w:r>
      <w:r w:rsidR="00DC18DF">
        <w:t>n</w:t>
      </w:r>
      <w:r>
        <w:t xml:space="preserve"> MVP version of your program after one week to your client</w:t>
      </w:r>
      <w:r w:rsidR="005D4126">
        <w:t xml:space="preserve"> (i.e., instructor)</w:t>
      </w:r>
      <w:r>
        <w:t xml:space="preserve">. With respect to the NABC Process, you must assume that the competition is the </w:t>
      </w:r>
      <w:r w:rsidR="00044702">
        <w:t>Wagons</w:t>
      </w:r>
      <w:r w:rsidR="00924F01">
        <w:t xml:space="preserve"> HO! </w:t>
      </w:r>
      <w:r w:rsidR="00044702">
        <w:t>Interactive Oregon Trail Experience</w:t>
      </w:r>
      <w:r w:rsidR="00924F01">
        <w:t xml:space="preserve"> (</w:t>
      </w:r>
      <w:hyperlink r:id="rId7" w:history="1">
        <w:r w:rsidR="00044702">
          <w:rPr>
            <w:rStyle w:val="Hyperlink"/>
          </w:rPr>
          <w:t>https://www.blm.gov/or/oregontrail/files/wagons-ho.pdf</w:t>
        </w:r>
      </w:hyperlink>
      <w:r w:rsidR="00924F01">
        <w:t xml:space="preserve">). </w:t>
      </w:r>
    </w:p>
    <w:p w14:paraId="1F3F3D62" w14:textId="77777777" w:rsidR="00924F01" w:rsidRDefault="00924F01" w:rsidP="0009140C"/>
    <w:p w14:paraId="58229940" w14:textId="77777777" w:rsidR="000E317E" w:rsidRDefault="00EB434E" w:rsidP="0009140C">
      <w:pPr>
        <w:rPr>
          <w:b/>
          <w:bCs/>
          <w:sz w:val="28"/>
        </w:rPr>
      </w:pPr>
      <w:r>
        <w:t>Our</w:t>
      </w:r>
      <w:r w:rsidR="0009140C">
        <w:t xml:space="preserve"> expectations are that teams </w:t>
      </w:r>
      <w:r w:rsidR="0009140C" w:rsidRPr="001D4D79">
        <w:rPr>
          <w:b/>
        </w:rPr>
        <w:t>will</w:t>
      </w:r>
      <w:r w:rsidR="0009140C">
        <w:t xml:space="preserve"> </w:t>
      </w:r>
      <w:r w:rsidR="00A775D6">
        <w:t>perform appropriate research</w:t>
      </w:r>
      <w:r w:rsidR="0009140C">
        <w:t xml:space="preserve"> for obtaining various elements of factual data</w:t>
      </w:r>
      <w:r w:rsidR="000E317E">
        <w:t xml:space="preserve"> (e.g., prices, distances)</w:t>
      </w:r>
      <w:r>
        <w:t>, given the scope of the assignment</w:t>
      </w:r>
      <w:r w:rsidR="00A775D6">
        <w:t>.</w:t>
      </w:r>
      <w:r w:rsidR="0009140C">
        <w:t xml:space="preserve"> </w:t>
      </w:r>
    </w:p>
    <w:p w14:paraId="425E0C32" w14:textId="77777777" w:rsidR="00B60ADB" w:rsidRDefault="00EB434E" w:rsidP="0009140C">
      <w:pPr>
        <w:rPr>
          <w:b/>
          <w:bCs/>
          <w:sz w:val="28"/>
        </w:rPr>
      </w:pPr>
      <w:r>
        <w:rPr>
          <w:b/>
          <w:bCs/>
          <w:noProof/>
          <w:sz w:val="28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7A72476" wp14:editId="122EBBF4">
                <wp:simplePos x="0" y="0"/>
                <wp:positionH relativeFrom="column">
                  <wp:posOffset>219075</wp:posOffset>
                </wp:positionH>
                <wp:positionV relativeFrom="paragraph">
                  <wp:posOffset>149860</wp:posOffset>
                </wp:positionV>
                <wp:extent cx="6296025" cy="119062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96025" cy="1190625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F4B672B" id="Rectangle 1" o:spid="_x0000_s1026" style="position:absolute;margin-left:17.25pt;margin-top:11.8pt;width:495.75pt;height:93.75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" fillcolor="#fff2cc [663]" strokecolor="#c00000" strokeweight="1pt"/>
            </w:pict>
          </mc:Fallback>
        </mc:AlternateContent>
      </w:r>
    </w:p>
    <w:p w14:paraId="2D06B787" w14:textId="77777777" w:rsidR="00EB434E" w:rsidRPr="00EB434E" w:rsidRDefault="001E378A" w:rsidP="00EB434E">
      <w:pPr>
        <w:ind w:left="720"/>
        <w:rPr>
          <w:b/>
          <w:sz w:val="28"/>
        </w:rPr>
      </w:pPr>
      <w:r w:rsidRPr="00EB434E">
        <w:rPr>
          <w:b/>
          <w:sz w:val="28"/>
        </w:rPr>
        <w:t xml:space="preserve">Please note that the </w:t>
      </w:r>
      <w:r w:rsidR="00EB434E" w:rsidRPr="00EB434E">
        <w:rPr>
          <w:b/>
          <w:sz w:val="28"/>
        </w:rPr>
        <w:t>goals for this assignment are to:</w:t>
      </w:r>
    </w:p>
    <w:p w14:paraId="75BB75F4" w14:textId="77777777" w:rsidR="00EB434E" w:rsidRPr="00EB434E" w:rsidRDefault="00EB434E" w:rsidP="00EB434E">
      <w:pPr>
        <w:pStyle w:val="ListParagraph"/>
        <w:numPr>
          <w:ilvl w:val="0"/>
          <w:numId w:val="19"/>
        </w:numPr>
        <w:ind w:left="1440"/>
        <w:rPr>
          <w:b/>
          <w:sz w:val="28"/>
        </w:rPr>
      </w:pPr>
      <w:r w:rsidRPr="00EB434E">
        <w:rPr>
          <w:b/>
          <w:sz w:val="28"/>
        </w:rPr>
        <w:t>implement a working</w:t>
      </w:r>
      <w:r w:rsidR="001E378A" w:rsidRPr="00EB434E">
        <w:rPr>
          <w:b/>
          <w:sz w:val="28"/>
        </w:rPr>
        <w:t xml:space="preserve"> MVP</w:t>
      </w:r>
      <w:r w:rsidRPr="00EB434E">
        <w:rPr>
          <w:b/>
          <w:sz w:val="28"/>
        </w:rPr>
        <w:t xml:space="preserve"> application,</w:t>
      </w:r>
      <w:r w:rsidR="001E378A" w:rsidRPr="00EB434E">
        <w:rPr>
          <w:b/>
          <w:sz w:val="28"/>
        </w:rPr>
        <w:t xml:space="preserve"> </w:t>
      </w:r>
      <w:r w:rsidRPr="00EB434E">
        <w:rPr>
          <w:b/>
          <w:sz w:val="28"/>
        </w:rPr>
        <w:t xml:space="preserve">and </w:t>
      </w:r>
    </w:p>
    <w:p w14:paraId="33A90F85" w14:textId="77777777" w:rsidR="00EB434E" w:rsidRPr="00EB434E" w:rsidRDefault="00EB434E" w:rsidP="00EB434E">
      <w:pPr>
        <w:pStyle w:val="ListParagraph"/>
        <w:numPr>
          <w:ilvl w:val="0"/>
          <w:numId w:val="19"/>
        </w:numPr>
        <w:ind w:left="1440"/>
        <w:rPr>
          <w:b/>
          <w:sz w:val="28"/>
        </w:rPr>
      </w:pPr>
      <w:r w:rsidRPr="00EB434E">
        <w:rPr>
          <w:b/>
          <w:sz w:val="28"/>
        </w:rPr>
        <w:t>develop a NABC pitch</w:t>
      </w:r>
    </w:p>
    <w:p w14:paraId="77C54126" w14:textId="77777777" w:rsidR="00EB434E" w:rsidRPr="00EB434E" w:rsidRDefault="00EB434E" w:rsidP="00EB434E">
      <w:pPr>
        <w:ind w:left="720"/>
        <w:rPr>
          <w:b/>
          <w:sz w:val="28"/>
        </w:rPr>
      </w:pPr>
    </w:p>
    <w:p w14:paraId="656134DB" w14:textId="4D351E5E" w:rsidR="000642D1" w:rsidRPr="00EB434E" w:rsidRDefault="001E378A" w:rsidP="00EB434E">
      <w:pPr>
        <w:ind w:left="720"/>
        <w:rPr>
          <w:b/>
          <w:sz w:val="28"/>
        </w:rPr>
      </w:pPr>
      <w:r w:rsidRPr="00EB434E">
        <w:rPr>
          <w:b/>
          <w:sz w:val="28"/>
        </w:rPr>
        <w:t>for Oregon Trai</w:t>
      </w:r>
      <w:r w:rsidR="00EB434E" w:rsidRPr="00EB434E">
        <w:rPr>
          <w:b/>
          <w:sz w:val="28"/>
        </w:rPr>
        <w:t>l</w:t>
      </w:r>
      <w:r w:rsidR="003B49EF">
        <w:rPr>
          <w:b/>
          <w:sz w:val="28"/>
        </w:rPr>
        <w:t>:</w:t>
      </w:r>
      <w:r w:rsidR="00EB434E" w:rsidRPr="00EB434E">
        <w:rPr>
          <w:b/>
          <w:sz w:val="28"/>
        </w:rPr>
        <w:t xml:space="preserve"> Teams </w:t>
      </w:r>
      <w:r w:rsidRPr="00EB434E">
        <w:rPr>
          <w:b/>
          <w:sz w:val="28"/>
        </w:rPr>
        <w:t>are NOT performing a complete implementation.</w:t>
      </w:r>
    </w:p>
    <w:p w14:paraId="5D359EAE" w14:textId="77777777" w:rsidR="000642D1" w:rsidRDefault="000642D1" w:rsidP="007A76DF">
      <w:pPr>
        <w:rPr>
          <w:b/>
        </w:rPr>
      </w:pPr>
    </w:p>
    <w:p w14:paraId="6D157357" w14:textId="77777777" w:rsidR="00044702" w:rsidRDefault="00044702" w:rsidP="007A76DF">
      <w:pPr>
        <w:rPr>
          <w:b/>
        </w:rPr>
      </w:pPr>
    </w:p>
    <w:p w14:paraId="6AF6D3A7" w14:textId="77777777" w:rsidR="00044702" w:rsidRDefault="00044702" w:rsidP="007A76DF">
      <w:pPr>
        <w:rPr>
          <w:b/>
        </w:rPr>
      </w:pPr>
    </w:p>
    <w:p w14:paraId="1A22A209" w14:textId="77777777" w:rsidR="00DC73E8" w:rsidRDefault="00DC73E8" w:rsidP="007A76DF">
      <w:pPr>
        <w:rPr>
          <w:b/>
        </w:rPr>
      </w:pPr>
      <w:r>
        <w:rPr>
          <w:b/>
        </w:rPr>
        <w:lastRenderedPageBreak/>
        <w:t>Requirements:</w:t>
      </w:r>
    </w:p>
    <w:p w14:paraId="3DAEEA31" w14:textId="77777777" w:rsidR="00DC73E8" w:rsidRPr="00044702" w:rsidRDefault="00DC73E8">
      <w:pPr>
        <w:rPr>
          <w:b/>
          <w:sz w:val="12"/>
        </w:rPr>
      </w:pPr>
    </w:p>
    <w:p w14:paraId="7A5B391B" w14:textId="3D16CAE8" w:rsidR="004C348A" w:rsidRDefault="004C348A" w:rsidP="004C348A">
      <w:pPr>
        <w:pStyle w:val="ListParagraph"/>
        <w:numPr>
          <w:ilvl w:val="0"/>
          <w:numId w:val="13"/>
        </w:numPr>
      </w:pPr>
      <w:r>
        <w:t>Make sure that an appropriate repository is used for working as a team on this project (GitHub</w:t>
      </w:r>
      <w:r w:rsidR="005D4126">
        <w:t xml:space="preserve"> + Google Drive</w:t>
      </w:r>
      <w:r>
        <w:t xml:space="preserve">). Please make sure that this is </w:t>
      </w:r>
      <w:r w:rsidR="003B49EF">
        <w:t>“</w:t>
      </w:r>
      <w:r>
        <w:t>shared</w:t>
      </w:r>
      <w:r w:rsidR="003B49EF">
        <w:t>”</w:t>
      </w:r>
      <w:r>
        <w:t xml:space="preserve"> with your instructor.</w:t>
      </w:r>
    </w:p>
    <w:p w14:paraId="18AAC2D0" w14:textId="2C9747A1" w:rsidR="001E378A" w:rsidRDefault="001E378A" w:rsidP="00DC73E8">
      <w:pPr>
        <w:pStyle w:val="ListParagraph"/>
        <w:numPr>
          <w:ilvl w:val="0"/>
          <w:numId w:val="13"/>
        </w:numPr>
      </w:pPr>
      <w:r>
        <w:t xml:space="preserve">Between now and </w:t>
      </w:r>
      <w:r w:rsidR="00916719">
        <w:rPr>
          <w:b/>
        </w:rPr>
        <w:t>11:59 pm</w:t>
      </w:r>
      <w:r w:rsidR="00EB434E" w:rsidRPr="00EB434E">
        <w:rPr>
          <w:b/>
        </w:rPr>
        <w:t xml:space="preserve"> </w:t>
      </w:r>
      <w:r w:rsidR="00916719">
        <w:rPr>
          <w:b/>
        </w:rPr>
        <w:t>Sunday</w:t>
      </w:r>
      <w:r w:rsidR="00EB434E">
        <w:rPr>
          <w:b/>
        </w:rPr>
        <w:t xml:space="preserve"> </w:t>
      </w:r>
      <w:r w:rsidR="00A86CFB" w:rsidRPr="00EB434E">
        <w:rPr>
          <w:b/>
        </w:rPr>
        <w:t>2</w:t>
      </w:r>
      <w:r w:rsidR="00916719">
        <w:rPr>
          <w:b/>
        </w:rPr>
        <w:t>1</w:t>
      </w:r>
      <w:r w:rsidR="00EB434E">
        <w:rPr>
          <w:b/>
        </w:rPr>
        <w:t xml:space="preserve"> March</w:t>
      </w:r>
      <w:r>
        <w:t xml:space="preserve">, perform research on the Oregon Trail, using the references below plus additional references. All team members must </w:t>
      </w:r>
      <w:r w:rsidR="00EB434E">
        <w:t xml:space="preserve">individually </w:t>
      </w:r>
      <w:r>
        <w:t xml:space="preserve">research the competition’s web site and provide a </w:t>
      </w:r>
      <w:r w:rsidR="003B49EF">
        <w:t>1/2</w:t>
      </w:r>
      <w:r>
        <w:t xml:space="preserve">-page </w:t>
      </w:r>
      <w:r w:rsidR="00916719">
        <w:t xml:space="preserve">(single spaced) </w:t>
      </w:r>
      <w:r>
        <w:t>synopsis that sufficiently describes that lesson. This synopsis is to be submitted via Moodle.</w:t>
      </w:r>
    </w:p>
    <w:p w14:paraId="6A005EBB" w14:textId="399581D6" w:rsidR="00353344" w:rsidRDefault="00A775D6" w:rsidP="00DC73E8">
      <w:pPr>
        <w:pStyle w:val="ListParagraph"/>
        <w:numPr>
          <w:ilvl w:val="0"/>
          <w:numId w:val="13"/>
        </w:numPr>
      </w:pPr>
      <w:r>
        <w:t>Each team must identify the need, approach, benefits, and competition (</w:t>
      </w:r>
      <w:r w:rsidR="0054405B">
        <w:t>see The NABC Mindset</w:t>
      </w:r>
      <w:r w:rsidR="001E378A">
        <w:t xml:space="preserve"> handout in Moodle</w:t>
      </w:r>
      <w:r w:rsidR="00353344">
        <w:t>)</w:t>
      </w:r>
      <w:r>
        <w:t xml:space="preserve"> for their Oregon Trail program.</w:t>
      </w:r>
      <w:r w:rsidR="00EB434E">
        <w:t xml:space="preserve"> Each team needs to submit their NABC analysis by Moodle by </w:t>
      </w:r>
      <w:r w:rsidR="005D4126">
        <w:rPr>
          <w:b/>
        </w:rPr>
        <w:t>midnight</w:t>
      </w:r>
      <w:r w:rsidR="00EB434E" w:rsidRPr="00EB434E">
        <w:rPr>
          <w:b/>
        </w:rPr>
        <w:t xml:space="preserve"> </w:t>
      </w:r>
      <w:r w:rsidR="005D4126">
        <w:rPr>
          <w:b/>
        </w:rPr>
        <w:t>Tuesday</w:t>
      </w:r>
      <w:r w:rsidR="00EB434E">
        <w:rPr>
          <w:b/>
        </w:rPr>
        <w:t xml:space="preserve"> </w:t>
      </w:r>
      <w:r w:rsidR="005D4126">
        <w:rPr>
          <w:b/>
        </w:rPr>
        <w:t>23</w:t>
      </w:r>
      <w:r w:rsidR="00EB434E">
        <w:rPr>
          <w:b/>
        </w:rPr>
        <w:t xml:space="preserve"> March</w:t>
      </w:r>
      <w:r>
        <w:t>.</w:t>
      </w:r>
      <w:r w:rsidR="005D4126">
        <w:t xml:space="preserve"> [</w:t>
      </w:r>
      <w:r w:rsidR="00916719">
        <w:t>Note: t</w:t>
      </w:r>
      <w:r w:rsidR="005D4126">
        <w:t xml:space="preserve">his </w:t>
      </w:r>
      <w:r w:rsidR="00916719">
        <w:t xml:space="preserve">and working on the CRC cards will be </w:t>
      </w:r>
      <w:r w:rsidR="005D4126">
        <w:t>‘lab’ for Tuesday]</w:t>
      </w:r>
    </w:p>
    <w:p w14:paraId="2B3F1C7A" w14:textId="77777777" w:rsidR="00044702" w:rsidRDefault="007A76DF" w:rsidP="00044702">
      <w:pPr>
        <w:pStyle w:val="ListParagraph"/>
        <w:numPr>
          <w:ilvl w:val="0"/>
          <w:numId w:val="13"/>
        </w:numPr>
      </w:pPr>
      <w:r>
        <w:t xml:space="preserve">Assume that </w:t>
      </w:r>
      <w:r w:rsidR="00EB434E">
        <w:t>the</w:t>
      </w:r>
      <w:r>
        <w:t xml:space="preserve"> </w:t>
      </w:r>
      <w:r w:rsidR="00EB434E">
        <w:t>simulation you are writing</w:t>
      </w:r>
      <w:r>
        <w:t xml:space="preserve"> is meant for </w:t>
      </w:r>
      <w:r w:rsidR="000642D1">
        <w:t>sixth grade students</w:t>
      </w:r>
      <w:r>
        <w:t>, and that the simulation needs to be “do-able” within 30</w:t>
      </w:r>
      <w:r w:rsidR="000642D1">
        <w:t>-45</w:t>
      </w:r>
      <w:r>
        <w:t xml:space="preserve"> minutes.</w:t>
      </w:r>
    </w:p>
    <w:p w14:paraId="2F34476B" w14:textId="2C3317AA" w:rsidR="00DC73E8" w:rsidRDefault="00DC73E8" w:rsidP="00DC73E8">
      <w:pPr>
        <w:pStyle w:val="ListParagraph"/>
        <w:numPr>
          <w:ilvl w:val="0"/>
          <w:numId w:val="13"/>
        </w:numPr>
      </w:pPr>
      <w:r>
        <w:t xml:space="preserve">The </w:t>
      </w:r>
      <w:r w:rsidR="00353344" w:rsidRPr="000642D1">
        <w:t>CRC card</w:t>
      </w:r>
      <w:r w:rsidRPr="000642D1">
        <w:t xml:space="preserve"> </w:t>
      </w:r>
      <w:r w:rsidR="00353344" w:rsidRPr="000642D1">
        <w:t xml:space="preserve">process is to be used to start your class design process. Once classes are finalized, </w:t>
      </w:r>
      <w:r w:rsidR="00EB434E">
        <w:t xml:space="preserve">each class is to have a UML diagram created, and </w:t>
      </w:r>
      <w:r w:rsidR="00353344" w:rsidRPr="000642D1">
        <w:t>the public interface for each class is to be</w:t>
      </w:r>
      <w:r w:rsidRPr="000642D1">
        <w:t xml:space="preserve"> documented via Javadoc</w:t>
      </w:r>
      <w:r w:rsidR="00353344" w:rsidRPr="000642D1">
        <w:t>. T</w:t>
      </w:r>
      <w:r w:rsidRPr="000642D1">
        <w:t>o encourage this</w:t>
      </w:r>
      <w:r w:rsidR="00EB434E">
        <w:t xml:space="preserve"> “Before Coding”</w:t>
      </w:r>
      <w:r w:rsidRPr="000642D1">
        <w:t xml:space="preserve"> approach to development, the deadline </w:t>
      </w:r>
      <w:r w:rsidR="000642D1" w:rsidRPr="000642D1">
        <w:t>for completing your team’s</w:t>
      </w:r>
      <w:r w:rsidRPr="000642D1">
        <w:t xml:space="preserve"> CRC cards</w:t>
      </w:r>
      <w:r w:rsidR="00EB434E">
        <w:t>, UML diagrams,</w:t>
      </w:r>
      <w:r w:rsidRPr="000642D1">
        <w:t xml:space="preserve"> and Javadoc web site is </w:t>
      </w:r>
      <w:r w:rsidR="00916719">
        <w:rPr>
          <w:b/>
        </w:rPr>
        <w:t>11:59 pm</w:t>
      </w:r>
      <w:r w:rsidR="00EB434E">
        <w:rPr>
          <w:b/>
        </w:rPr>
        <w:t xml:space="preserve"> </w:t>
      </w:r>
      <w:r w:rsidR="008A75B8">
        <w:rPr>
          <w:b/>
        </w:rPr>
        <w:t>Friday</w:t>
      </w:r>
      <w:r w:rsidRPr="000642D1">
        <w:rPr>
          <w:b/>
        </w:rPr>
        <w:t xml:space="preserve"> March</w:t>
      </w:r>
      <w:r w:rsidR="004C348A">
        <w:rPr>
          <w:b/>
        </w:rPr>
        <w:t xml:space="preserve"> 2</w:t>
      </w:r>
      <w:r w:rsidR="008A75B8">
        <w:rPr>
          <w:b/>
        </w:rPr>
        <w:t>6</w:t>
      </w:r>
      <w:r w:rsidRPr="000642D1">
        <w:t>.</w:t>
      </w:r>
      <w:r w:rsidR="000642D1" w:rsidRPr="000642D1">
        <w:t xml:space="preserve"> </w:t>
      </w:r>
      <w:r w:rsidR="004C348A">
        <w:t xml:space="preserve">Submission for each document is to be one per team via Moodle. </w:t>
      </w:r>
    </w:p>
    <w:p w14:paraId="03A49836" w14:textId="77777777" w:rsidR="00044702" w:rsidRDefault="00044702" w:rsidP="00DC73E8">
      <w:pPr>
        <w:pStyle w:val="ListParagraph"/>
        <w:numPr>
          <w:ilvl w:val="0"/>
          <w:numId w:val="13"/>
        </w:numPr>
      </w:pPr>
      <w:r>
        <w:t>As part of your development process, carefully consider what verbs need to be used within the code of your program – do not assume that you can just keep what’s already there,</w:t>
      </w:r>
    </w:p>
    <w:p w14:paraId="4E399827" w14:textId="16681154" w:rsidR="00044702" w:rsidRPr="008A75B8" w:rsidRDefault="00044702" w:rsidP="008A75B8">
      <w:pPr>
        <w:pStyle w:val="ListParagraph"/>
        <w:numPr>
          <w:ilvl w:val="0"/>
          <w:numId w:val="13"/>
        </w:numPr>
      </w:pPr>
      <w:r>
        <w:t xml:space="preserve">You must create and appropriately use files for your data, that are then used to create appropriate instantiations of your classes. </w:t>
      </w:r>
    </w:p>
    <w:p w14:paraId="128EE5F7" w14:textId="5D5FB6F4" w:rsidR="00DC73E8" w:rsidRDefault="004C348A" w:rsidP="00DC73E8">
      <w:pPr>
        <w:pStyle w:val="ListParagraph"/>
        <w:numPr>
          <w:ilvl w:val="0"/>
          <w:numId w:val="13"/>
        </w:numPr>
      </w:pPr>
      <w:r>
        <w:t>The</w:t>
      </w:r>
      <w:r w:rsidR="00353344">
        <w:t xml:space="preserve"> MVP version of your Oregon Trail program is to be implemented (i.e., up and running) by </w:t>
      </w:r>
      <w:r w:rsidR="00916719">
        <w:rPr>
          <w:b/>
        </w:rPr>
        <w:t>11:59 pm</w:t>
      </w:r>
      <w:r w:rsidR="005D4126">
        <w:rPr>
          <w:b/>
        </w:rPr>
        <w:t xml:space="preserve"> </w:t>
      </w:r>
      <w:r w:rsidR="00353344" w:rsidRPr="00EA1E9D">
        <w:rPr>
          <w:b/>
        </w:rPr>
        <w:t xml:space="preserve">on </w:t>
      </w:r>
      <w:r w:rsidR="00DC18DF">
        <w:rPr>
          <w:b/>
        </w:rPr>
        <w:t>Tuesday</w:t>
      </w:r>
      <w:r w:rsidR="00353344" w:rsidRPr="00EA1E9D">
        <w:rPr>
          <w:b/>
        </w:rPr>
        <w:t xml:space="preserve">, </w:t>
      </w:r>
      <w:r w:rsidR="00DC18DF">
        <w:rPr>
          <w:b/>
        </w:rPr>
        <w:t>30</w:t>
      </w:r>
      <w:r w:rsidR="000642D1" w:rsidRPr="00EA1E9D">
        <w:rPr>
          <w:b/>
        </w:rPr>
        <w:t xml:space="preserve"> </w:t>
      </w:r>
      <w:r w:rsidR="00DC18DF">
        <w:rPr>
          <w:b/>
        </w:rPr>
        <w:t>March</w:t>
      </w:r>
      <w:r w:rsidR="00353344" w:rsidRPr="00EA1E9D">
        <w:rPr>
          <w:b/>
        </w:rPr>
        <w:t>.</w:t>
      </w:r>
      <w:r w:rsidR="00951069" w:rsidRPr="00EA1E9D">
        <w:rPr>
          <w:b/>
        </w:rPr>
        <w:t xml:space="preserve"> </w:t>
      </w:r>
      <w:r>
        <w:t xml:space="preserve">Each team will upload to Moodle (1) a 2- to 3-minute video presentation </w:t>
      </w:r>
      <w:r w:rsidR="00951069">
        <w:t>incorporating your NABC materials</w:t>
      </w:r>
      <w:r>
        <w:t xml:space="preserve"> that includes a demo of your program, and (2) the </w:t>
      </w:r>
      <w:r w:rsidR="008A75B8">
        <w:t>Zip</w:t>
      </w:r>
      <w:r>
        <w:t xml:space="preserve"> file </w:t>
      </w:r>
      <w:r w:rsidR="008A75B8">
        <w:t>(or link to your github</w:t>
      </w:r>
      <w:r w:rsidR="00916719">
        <w:t xml:space="preserve"> / google drive</w:t>
      </w:r>
      <w:r w:rsidR="008A75B8">
        <w:t>) for</w:t>
      </w:r>
      <w:r>
        <w:t xml:space="preserve"> instructor to execute.</w:t>
      </w:r>
      <w:r w:rsidR="00044702">
        <w:t xml:space="preserve"> </w:t>
      </w:r>
      <w:r w:rsidR="00044702" w:rsidRPr="008A75B8">
        <w:rPr>
          <w:highlight w:val="yellow"/>
        </w:rPr>
        <w:t>Please note that this is a firm deadline</w:t>
      </w:r>
      <w:r w:rsidR="00044702">
        <w:t>.</w:t>
      </w:r>
    </w:p>
    <w:p w14:paraId="0F18E763" w14:textId="77777777" w:rsidR="004C348A" w:rsidRDefault="004C348A" w:rsidP="004C348A"/>
    <w:p w14:paraId="49716C59" w14:textId="77777777" w:rsidR="00A135E4" w:rsidRPr="00597E13" w:rsidRDefault="00044702" w:rsidP="004C348A">
      <w:pPr>
        <w:rPr>
          <w:b/>
        </w:rPr>
      </w:pPr>
      <w:r>
        <w:rPr>
          <w:b/>
        </w:rPr>
        <w:t xml:space="preserve">ADDITIONAL </w:t>
      </w:r>
      <w:r w:rsidR="003F5EF9">
        <w:rPr>
          <w:b/>
        </w:rPr>
        <w:t>REFERENCES</w:t>
      </w:r>
      <w:r w:rsidR="00597E13" w:rsidRPr="00597E13">
        <w:rPr>
          <w:b/>
        </w:rPr>
        <w:t>:</w:t>
      </w:r>
    </w:p>
    <w:p w14:paraId="1F5672B1" w14:textId="77777777" w:rsidR="00597E13" w:rsidRPr="00044702" w:rsidRDefault="00597E13" w:rsidP="00597E13">
      <w:pPr>
        <w:rPr>
          <w:sz w:val="12"/>
        </w:rPr>
      </w:pPr>
    </w:p>
    <w:p w14:paraId="527ABA67" w14:textId="77777777" w:rsidR="00AF7B1F" w:rsidRDefault="00916719" w:rsidP="007A76DF">
      <w:pPr>
        <w:pStyle w:val="ListParagraph"/>
        <w:numPr>
          <w:ilvl w:val="0"/>
          <w:numId w:val="16"/>
        </w:numPr>
      </w:pPr>
      <w:hyperlink r:id="rId8" w:history="1">
        <w:r w:rsidR="00AF7B1F" w:rsidRPr="005C1D4F">
          <w:rPr>
            <w:rStyle w:val="Hyperlink"/>
          </w:rPr>
          <w:t>https://archive.org/details/msdos_Oregon_Trail_The_1990</w:t>
        </w:r>
      </w:hyperlink>
      <w:r w:rsidR="00AF7B1F">
        <w:t xml:space="preserve"> - 1990 MS-DOS version of Oregon Trail, playable online via the Internet Archive.</w:t>
      </w:r>
      <w:r w:rsidR="00EA1E9D">
        <w:t xml:space="preserve"> This is a fun way to research this project and obtain useful data (prices, distances, etc.). Please note that you are NOT being asked to recreate this program!</w:t>
      </w:r>
    </w:p>
    <w:p w14:paraId="494DF3E8" w14:textId="77777777" w:rsidR="00AF7B1F" w:rsidRDefault="00916719" w:rsidP="007A76DF">
      <w:pPr>
        <w:pStyle w:val="ListParagraph"/>
        <w:numPr>
          <w:ilvl w:val="0"/>
          <w:numId w:val="16"/>
        </w:numPr>
      </w:pPr>
      <w:hyperlink r:id="rId9" w:history="1">
        <w:r w:rsidR="00AF7B1F" w:rsidRPr="005C1D4F">
          <w:rPr>
            <w:rStyle w:val="Hyperlink"/>
          </w:rPr>
          <w:t>http://www.legendsofamerica.com/we-oregontrail.html</w:t>
        </w:r>
      </w:hyperlink>
      <w:r w:rsidR="00AF7B1F">
        <w:t xml:space="preserve"> - Background information for the Oregon Trail, including links to eyewitness accounts and historic sites.</w:t>
      </w:r>
    </w:p>
    <w:p w14:paraId="4E92FA1A" w14:textId="77777777" w:rsidR="00AF7B1F" w:rsidRDefault="00916719" w:rsidP="007A76DF">
      <w:pPr>
        <w:pStyle w:val="ListParagraph"/>
        <w:numPr>
          <w:ilvl w:val="0"/>
          <w:numId w:val="16"/>
        </w:numPr>
      </w:pPr>
      <w:hyperlink r:id="rId10" w:history="1">
        <w:r w:rsidR="00AF7B1F" w:rsidRPr="005C1D4F">
          <w:rPr>
            <w:rStyle w:val="Hyperlink"/>
          </w:rPr>
          <w:t>http://www.history.com/news/history-lists/9-things-you-may-not-know-about-the-oregon-trail</w:t>
        </w:r>
      </w:hyperlink>
      <w:r w:rsidR="00AF7B1F">
        <w:t xml:space="preserve"> - Some facts that you might not have been aware of concerning the Oregon Trail.</w:t>
      </w:r>
    </w:p>
    <w:p w14:paraId="779183B8" w14:textId="77777777" w:rsidR="00672B5D" w:rsidRDefault="00916719" w:rsidP="00BB67D3">
      <w:pPr>
        <w:pStyle w:val="ListParagraph"/>
        <w:numPr>
          <w:ilvl w:val="0"/>
          <w:numId w:val="16"/>
        </w:numPr>
      </w:pPr>
      <w:hyperlink r:id="rId11" w:history="1">
        <w:r w:rsidR="00BB67D3" w:rsidRPr="00D06989">
          <w:rPr>
            <w:rStyle w:val="Hyperlink"/>
          </w:rPr>
          <w:t>https://edsitement.neh.gov/node/7576</w:t>
        </w:r>
      </w:hyperlink>
      <w:r w:rsidR="00BB67D3" w:rsidRPr="00BB67D3">
        <w:rPr>
          <w:rStyle w:val="Hyperlink"/>
          <w:u w:val="none"/>
        </w:rPr>
        <w:t xml:space="preserve">  </w:t>
      </w:r>
      <w:r w:rsidR="00672B5D">
        <w:t>- “Go West: Imagining the Oregon Trail” lesson plan.</w:t>
      </w:r>
    </w:p>
    <w:p w14:paraId="2477269A" w14:textId="77777777" w:rsidR="00672B5D" w:rsidRDefault="00916719" w:rsidP="007A76DF">
      <w:pPr>
        <w:pStyle w:val="ListParagraph"/>
        <w:numPr>
          <w:ilvl w:val="0"/>
          <w:numId w:val="16"/>
        </w:numPr>
      </w:pPr>
      <w:hyperlink r:id="rId12" w:history="1">
        <w:r w:rsidR="00672B5D" w:rsidRPr="00C1527D">
          <w:rPr>
            <w:rStyle w:val="Hyperlink"/>
          </w:rPr>
          <w:t>https://www.blm.gov/or/oregontrail/files/packwagon.pdf</w:t>
        </w:r>
      </w:hyperlink>
      <w:r w:rsidR="00672B5D">
        <w:t xml:space="preserve"> - “Pack Your Wagon” lesson plan materials.</w:t>
      </w:r>
    </w:p>
    <w:p w14:paraId="0A10A60F" w14:textId="77777777" w:rsidR="007A76DF" w:rsidRPr="00044702" w:rsidRDefault="00916719" w:rsidP="005F72F0">
      <w:pPr>
        <w:pStyle w:val="ListParagraph"/>
        <w:numPr>
          <w:ilvl w:val="0"/>
          <w:numId w:val="16"/>
        </w:numPr>
        <w:rPr>
          <w:sz w:val="12"/>
        </w:rPr>
      </w:pPr>
      <w:hyperlink r:id="rId13" w:history="1">
        <w:r w:rsidR="00672B5D" w:rsidRPr="00C1527D">
          <w:rPr>
            <w:rStyle w:val="Hyperlink"/>
          </w:rPr>
          <w:t>https://psolarz.weebly.com/westward-expansion/oregon-trail-simulation-lesson-guide</w:t>
        </w:r>
      </w:hyperlink>
      <w:r w:rsidR="00672B5D">
        <w:t xml:space="preserve"> - Blog created by students studying Westward Expansion.</w:t>
      </w:r>
    </w:p>
    <w:p w14:paraId="3BBF4532" w14:textId="77777777" w:rsidR="007A76DF" w:rsidRDefault="00916719" w:rsidP="007A76DF">
      <w:pPr>
        <w:pStyle w:val="ListParagraph"/>
        <w:numPr>
          <w:ilvl w:val="0"/>
          <w:numId w:val="15"/>
        </w:numPr>
      </w:pPr>
      <w:hyperlink r:id="rId14" w:history="1">
        <w:r w:rsidR="007A76DF" w:rsidRPr="007A76DF">
          <w:rPr>
            <w:rStyle w:val="Hyperlink"/>
            <w:rFonts w:eastAsia="Arial Unicode MS"/>
          </w:rPr>
          <w:t>https://www.oregontrailcenter.org/index.html</w:t>
        </w:r>
      </w:hyperlink>
    </w:p>
    <w:p w14:paraId="33CE6E66" w14:textId="77777777" w:rsidR="007A76DF" w:rsidRDefault="00916719" w:rsidP="007A76DF">
      <w:pPr>
        <w:pStyle w:val="ListParagraph"/>
        <w:numPr>
          <w:ilvl w:val="0"/>
          <w:numId w:val="15"/>
        </w:numPr>
      </w:pPr>
      <w:hyperlink r:id="rId15" w:history="1">
        <w:r w:rsidR="007A76DF" w:rsidRPr="007A76DF">
          <w:rPr>
            <w:rStyle w:val="Hyperlink"/>
            <w:rFonts w:eastAsia="Arial Unicode MS"/>
          </w:rPr>
          <w:t>https://www.historicoregoncity.org/2016/11/23/doctors-and-diseases-on-the-oregon-trail/</w:t>
        </w:r>
      </w:hyperlink>
    </w:p>
    <w:p w14:paraId="116E13BA" w14:textId="77777777" w:rsidR="007A76DF" w:rsidRDefault="00916719" w:rsidP="007A76DF">
      <w:pPr>
        <w:pStyle w:val="ListParagraph"/>
        <w:numPr>
          <w:ilvl w:val="0"/>
          <w:numId w:val="15"/>
        </w:numPr>
      </w:pPr>
      <w:hyperlink r:id="rId16" w:history="1">
        <w:r w:rsidR="007A76DF" w:rsidRPr="007A76DF">
          <w:rPr>
            <w:rStyle w:val="Hyperlink"/>
            <w:rFonts w:eastAsia="Arial Unicode MS"/>
          </w:rPr>
          <w:t>https://www.wyohistory.org/encyclopedia/crossing-north-platte-river</w:t>
        </w:r>
      </w:hyperlink>
    </w:p>
    <w:p w14:paraId="46F783C9" w14:textId="77777777" w:rsidR="007A76DF" w:rsidRDefault="00916719" w:rsidP="007A76DF">
      <w:pPr>
        <w:pStyle w:val="ListParagraph"/>
        <w:numPr>
          <w:ilvl w:val="0"/>
          <w:numId w:val="15"/>
        </w:numPr>
      </w:pPr>
      <w:hyperlink r:id="rId17" w:history="1">
        <w:r w:rsidR="007A76DF" w:rsidRPr="007A76DF">
          <w:rPr>
            <w:rStyle w:val="Hyperlink"/>
            <w:rFonts w:eastAsia="Arial Unicode MS"/>
          </w:rPr>
          <w:t>https://brianaltonenmph.com/6-history-of-medicine-and-pharmacy/oregon-trail-1837-1857/cholera-on-the-oregon-trail-thesis/</w:t>
        </w:r>
      </w:hyperlink>
    </w:p>
    <w:p w14:paraId="20879F39" w14:textId="77777777" w:rsidR="004F33AB" w:rsidRDefault="00916719" w:rsidP="001E378A">
      <w:pPr>
        <w:pStyle w:val="ListParagraph"/>
        <w:numPr>
          <w:ilvl w:val="0"/>
          <w:numId w:val="15"/>
        </w:numPr>
      </w:pPr>
      <w:hyperlink r:id="rId18" w:history="1">
        <w:r w:rsidR="007A76DF" w:rsidRPr="0054405B">
          <w:rPr>
            <w:rStyle w:val="Hyperlink"/>
            <w:rFonts w:eastAsia="Arial Unicode MS"/>
          </w:rPr>
          <w:t>https://www.wyohistory.org/encyclopedia/trails-across-wyoming-oregon-mormon-pioneer-and-california-routes</w:t>
        </w:r>
      </w:hyperlink>
    </w:p>
    <w:sectPr w:rsidR="004F33A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egoe UI"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3E4328"/>
    <w:multiLevelType w:val="hybridMultilevel"/>
    <w:tmpl w:val="79D0C0C2"/>
    <w:lvl w:ilvl="0" w:tplc="183279A0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9A5673"/>
    <w:multiLevelType w:val="hybridMultilevel"/>
    <w:tmpl w:val="A8F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8E4C89"/>
    <w:multiLevelType w:val="hybridMultilevel"/>
    <w:tmpl w:val="E3689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3E7C8C"/>
    <w:multiLevelType w:val="hybridMultilevel"/>
    <w:tmpl w:val="00DE92EE"/>
    <w:lvl w:ilvl="0" w:tplc="D280FD52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5B1E1A"/>
    <w:multiLevelType w:val="hybridMultilevel"/>
    <w:tmpl w:val="0FF47416"/>
    <w:lvl w:ilvl="0" w:tplc="646CE01C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6D31BB"/>
    <w:multiLevelType w:val="hybridMultilevel"/>
    <w:tmpl w:val="148EE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B59BE"/>
    <w:multiLevelType w:val="hybridMultilevel"/>
    <w:tmpl w:val="26422D3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A90393"/>
    <w:multiLevelType w:val="hybridMultilevel"/>
    <w:tmpl w:val="B6741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BB3002"/>
    <w:multiLevelType w:val="hybridMultilevel"/>
    <w:tmpl w:val="08C274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4AC300B"/>
    <w:multiLevelType w:val="hybridMultilevel"/>
    <w:tmpl w:val="8B56C4E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6A57BB4"/>
    <w:multiLevelType w:val="hybridMultilevel"/>
    <w:tmpl w:val="F4DC5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9E3263"/>
    <w:multiLevelType w:val="hybridMultilevel"/>
    <w:tmpl w:val="83EC9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176D21"/>
    <w:multiLevelType w:val="hybridMultilevel"/>
    <w:tmpl w:val="C0900E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A3900DD"/>
    <w:multiLevelType w:val="hybridMultilevel"/>
    <w:tmpl w:val="26FAC1FA"/>
    <w:lvl w:ilvl="0" w:tplc="51801A7A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b/>
        <w:i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300A94"/>
    <w:multiLevelType w:val="hybridMultilevel"/>
    <w:tmpl w:val="09C8BB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67A2FFE"/>
    <w:multiLevelType w:val="hybridMultilevel"/>
    <w:tmpl w:val="CA604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701057"/>
    <w:multiLevelType w:val="hybridMultilevel"/>
    <w:tmpl w:val="BBAC46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9D6E85"/>
    <w:multiLevelType w:val="hybridMultilevel"/>
    <w:tmpl w:val="60446DD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B8576C8"/>
    <w:multiLevelType w:val="hybridMultilevel"/>
    <w:tmpl w:val="43A697EA"/>
    <w:lvl w:ilvl="0" w:tplc="2940CB14">
      <w:start w:val="2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Courier New" w:hint="default"/>
        <w:color w:val="C0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17"/>
  </w:num>
  <w:num w:numId="4">
    <w:abstractNumId w:val="14"/>
  </w:num>
  <w:num w:numId="5">
    <w:abstractNumId w:val="12"/>
  </w:num>
  <w:num w:numId="6">
    <w:abstractNumId w:val="0"/>
  </w:num>
  <w:num w:numId="7">
    <w:abstractNumId w:val="3"/>
  </w:num>
  <w:num w:numId="8">
    <w:abstractNumId w:val="18"/>
  </w:num>
  <w:num w:numId="9">
    <w:abstractNumId w:val="4"/>
  </w:num>
  <w:num w:numId="10">
    <w:abstractNumId w:val="13"/>
  </w:num>
  <w:num w:numId="11">
    <w:abstractNumId w:val="10"/>
  </w:num>
  <w:num w:numId="12">
    <w:abstractNumId w:val="15"/>
  </w:num>
  <w:num w:numId="13">
    <w:abstractNumId w:val="16"/>
  </w:num>
  <w:num w:numId="14">
    <w:abstractNumId w:val="5"/>
  </w:num>
  <w:num w:numId="15">
    <w:abstractNumId w:val="1"/>
  </w:num>
  <w:num w:numId="16">
    <w:abstractNumId w:val="2"/>
  </w:num>
  <w:num w:numId="17">
    <w:abstractNumId w:val="11"/>
  </w:num>
  <w:num w:numId="18">
    <w:abstractNumId w:val="7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20"/>
  <w:displayHorizontalDrawingGridEvery w:val="2"/>
  <w:displayVerticalDrawingGridEvery w:val="2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tDSyNDIytABiMyUdpeDU4uLM/DyQAuNaAMfKeOssAAAA"/>
  </w:docVars>
  <w:rsids>
    <w:rsidRoot w:val="00F230D7"/>
    <w:rsid w:val="000019BA"/>
    <w:rsid w:val="00003A9C"/>
    <w:rsid w:val="00017CEB"/>
    <w:rsid w:val="00023512"/>
    <w:rsid w:val="00044702"/>
    <w:rsid w:val="00062B72"/>
    <w:rsid w:val="000637C4"/>
    <w:rsid w:val="000642D1"/>
    <w:rsid w:val="000817C5"/>
    <w:rsid w:val="00087D94"/>
    <w:rsid w:val="0009140C"/>
    <w:rsid w:val="000C200A"/>
    <w:rsid w:val="000E148D"/>
    <w:rsid w:val="000E317E"/>
    <w:rsid w:val="000F4786"/>
    <w:rsid w:val="0013165C"/>
    <w:rsid w:val="001611AD"/>
    <w:rsid w:val="00186C0D"/>
    <w:rsid w:val="001876E9"/>
    <w:rsid w:val="001D4D79"/>
    <w:rsid w:val="001E378A"/>
    <w:rsid w:val="002171D3"/>
    <w:rsid w:val="00231A82"/>
    <w:rsid w:val="00233846"/>
    <w:rsid w:val="00275612"/>
    <w:rsid w:val="00275CF0"/>
    <w:rsid w:val="0029528B"/>
    <w:rsid w:val="002B71C2"/>
    <w:rsid w:val="002C31D9"/>
    <w:rsid w:val="002C6D62"/>
    <w:rsid w:val="002E214C"/>
    <w:rsid w:val="002F07FF"/>
    <w:rsid w:val="00300F67"/>
    <w:rsid w:val="0033332E"/>
    <w:rsid w:val="00353344"/>
    <w:rsid w:val="003B45A3"/>
    <w:rsid w:val="003B49EF"/>
    <w:rsid w:val="003E300F"/>
    <w:rsid w:val="003F0275"/>
    <w:rsid w:val="003F4975"/>
    <w:rsid w:val="003F5EE0"/>
    <w:rsid w:val="003F5EF9"/>
    <w:rsid w:val="00417DFB"/>
    <w:rsid w:val="00431EE1"/>
    <w:rsid w:val="00496417"/>
    <w:rsid w:val="004A1A6C"/>
    <w:rsid w:val="004A21DD"/>
    <w:rsid w:val="004A4981"/>
    <w:rsid w:val="004C348A"/>
    <w:rsid w:val="004C7274"/>
    <w:rsid w:val="004D1E9F"/>
    <w:rsid w:val="004D387D"/>
    <w:rsid w:val="004D6AC6"/>
    <w:rsid w:val="004F33AB"/>
    <w:rsid w:val="004F3E7E"/>
    <w:rsid w:val="00501ADB"/>
    <w:rsid w:val="0054405B"/>
    <w:rsid w:val="0056425D"/>
    <w:rsid w:val="00576A94"/>
    <w:rsid w:val="00597E13"/>
    <w:rsid w:val="005D03AF"/>
    <w:rsid w:val="005D4126"/>
    <w:rsid w:val="005F4CC4"/>
    <w:rsid w:val="0060090B"/>
    <w:rsid w:val="00626710"/>
    <w:rsid w:val="00652882"/>
    <w:rsid w:val="006666F8"/>
    <w:rsid w:val="00672B5D"/>
    <w:rsid w:val="006C52E5"/>
    <w:rsid w:val="006D3813"/>
    <w:rsid w:val="006D7DAB"/>
    <w:rsid w:val="006E5A05"/>
    <w:rsid w:val="00724427"/>
    <w:rsid w:val="00753B02"/>
    <w:rsid w:val="007744AA"/>
    <w:rsid w:val="00782115"/>
    <w:rsid w:val="00783FE4"/>
    <w:rsid w:val="00787CAC"/>
    <w:rsid w:val="007A76DF"/>
    <w:rsid w:val="007C3F0F"/>
    <w:rsid w:val="00804214"/>
    <w:rsid w:val="00825326"/>
    <w:rsid w:val="00833D69"/>
    <w:rsid w:val="00874F97"/>
    <w:rsid w:val="008A75B8"/>
    <w:rsid w:val="008B0590"/>
    <w:rsid w:val="008B644B"/>
    <w:rsid w:val="008F4198"/>
    <w:rsid w:val="00916719"/>
    <w:rsid w:val="00924F01"/>
    <w:rsid w:val="009358F5"/>
    <w:rsid w:val="00951069"/>
    <w:rsid w:val="0096682A"/>
    <w:rsid w:val="00973854"/>
    <w:rsid w:val="009C2C5F"/>
    <w:rsid w:val="009C69D5"/>
    <w:rsid w:val="009E0255"/>
    <w:rsid w:val="009E494C"/>
    <w:rsid w:val="009E53E9"/>
    <w:rsid w:val="00A135E4"/>
    <w:rsid w:val="00A22367"/>
    <w:rsid w:val="00A31B10"/>
    <w:rsid w:val="00A47C2A"/>
    <w:rsid w:val="00A56009"/>
    <w:rsid w:val="00A76330"/>
    <w:rsid w:val="00A775D6"/>
    <w:rsid w:val="00A86CFB"/>
    <w:rsid w:val="00A9527E"/>
    <w:rsid w:val="00AB0CC5"/>
    <w:rsid w:val="00AB4464"/>
    <w:rsid w:val="00AC4341"/>
    <w:rsid w:val="00AF7B1F"/>
    <w:rsid w:val="00B10AF3"/>
    <w:rsid w:val="00B42F73"/>
    <w:rsid w:val="00B44875"/>
    <w:rsid w:val="00B556FE"/>
    <w:rsid w:val="00B55FF9"/>
    <w:rsid w:val="00B60ADB"/>
    <w:rsid w:val="00B85965"/>
    <w:rsid w:val="00BB3E5E"/>
    <w:rsid w:val="00BB67D3"/>
    <w:rsid w:val="00BC1848"/>
    <w:rsid w:val="00BE3B33"/>
    <w:rsid w:val="00C414CD"/>
    <w:rsid w:val="00CA5276"/>
    <w:rsid w:val="00CE345E"/>
    <w:rsid w:val="00CF5670"/>
    <w:rsid w:val="00D13611"/>
    <w:rsid w:val="00D16CEC"/>
    <w:rsid w:val="00D22A60"/>
    <w:rsid w:val="00D5029D"/>
    <w:rsid w:val="00D51566"/>
    <w:rsid w:val="00D625C3"/>
    <w:rsid w:val="00D9478B"/>
    <w:rsid w:val="00DB00F0"/>
    <w:rsid w:val="00DC18DF"/>
    <w:rsid w:val="00DC73E8"/>
    <w:rsid w:val="00DD17FC"/>
    <w:rsid w:val="00DD3A3F"/>
    <w:rsid w:val="00E146C6"/>
    <w:rsid w:val="00E15452"/>
    <w:rsid w:val="00E53F5E"/>
    <w:rsid w:val="00E66706"/>
    <w:rsid w:val="00E91C16"/>
    <w:rsid w:val="00EA1E9D"/>
    <w:rsid w:val="00EB434E"/>
    <w:rsid w:val="00EE47A9"/>
    <w:rsid w:val="00EE5593"/>
    <w:rsid w:val="00EF1183"/>
    <w:rsid w:val="00F030A0"/>
    <w:rsid w:val="00F230D7"/>
    <w:rsid w:val="00F323DB"/>
    <w:rsid w:val="00F44A2C"/>
    <w:rsid w:val="00F57767"/>
    <w:rsid w:val="00F74E48"/>
    <w:rsid w:val="00F7693E"/>
    <w:rsid w:val="00F8027D"/>
    <w:rsid w:val="00F81435"/>
    <w:rsid w:val="00F830FF"/>
    <w:rsid w:val="00FB5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="f" fillcolor="white" stroke="f">
      <v:fill color="white" on="f"/>
      <v:stroke weight="1.5pt" on="f"/>
      <v:textbox inset="0,,0"/>
    </o:shapedefaults>
    <o:shapelayout v:ext="edit">
      <o:idmap v:ext="edit" data="1"/>
    </o:shapelayout>
  </w:shapeDefaults>
  <w:decimalSymbol w:val="."/>
  <w:listSeparator w:val=","/>
  <w14:docId w14:val="1ADCB465"/>
  <w15:docId w15:val="{533315C5-9EBF-4F1D-B852-A9A4123B20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40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semiHidden/>
    <w:rPr>
      <w:rFonts w:ascii="Arial Unicode MS" w:eastAsia="Arial Unicode MS" w:hAnsi="Arial Unicode MS" w:cs="Arial Unicode MS"/>
      <w:sz w:val="20"/>
      <w:szCs w:val="20"/>
    </w:rPr>
  </w:style>
  <w:style w:type="paragraph" w:styleId="BodyTextIndent">
    <w:name w:val="Body Text Indent"/>
    <w:basedOn w:val="Normal"/>
    <w:semiHidden/>
    <w:pPr>
      <w:ind w:left="1440"/>
    </w:pPr>
  </w:style>
  <w:style w:type="paragraph" w:styleId="BodyTextIndent2">
    <w:name w:val="Body Text Indent 2"/>
    <w:basedOn w:val="Normal"/>
    <w:semiHidden/>
    <w:pPr>
      <w:ind w:left="747" w:hanging="74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230D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30D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597E1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C31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C3F0F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96682A"/>
  </w:style>
  <w:style w:type="character" w:styleId="CommentReference">
    <w:name w:val="annotation reference"/>
    <w:basedOn w:val="DefaultParagraphFont"/>
    <w:uiPriority w:val="99"/>
    <w:semiHidden/>
    <w:unhideWhenUsed/>
    <w:rsid w:val="00C414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4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4C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4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4CD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04470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8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hive.org/details/msdos_Oregon_Trail_The_1990" TargetMode="External"/><Relationship Id="rId13" Type="http://schemas.openxmlformats.org/officeDocument/2006/relationships/hyperlink" Target="https://psolarz.weebly.com/westward-expansion/oregon-trail-simulation-lesson-guide" TargetMode="External"/><Relationship Id="rId18" Type="http://schemas.openxmlformats.org/officeDocument/2006/relationships/hyperlink" Target="https://www.wyohistory.org/encyclopedia/trails-across-wyoming-oregon-mormon-pioneer-and-california-route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blm.gov/or/oregontrail/files/wagons-ho.pdf" TargetMode="External"/><Relationship Id="rId12" Type="http://schemas.openxmlformats.org/officeDocument/2006/relationships/hyperlink" Target="https://www.blm.gov/or/oregontrail/files/packwagon.pdf" TargetMode="External"/><Relationship Id="rId17" Type="http://schemas.openxmlformats.org/officeDocument/2006/relationships/hyperlink" Target="https://brianaltonenmph.com/6-history-of-medicine-and-pharmacy/oregon-trail-1837-1857/cholera-on-the-oregon-trail-thesis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wyohistory.org/encyclopedia/crossing-north-platte-river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edsitement.neh.gov/node/757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historicoregoncity.org/2016/11/23/doctors-and-diseases-on-the-oregon-trail/" TargetMode="External"/><Relationship Id="rId10" Type="http://schemas.openxmlformats.org/officeDocument/2006/relationships/hyperlink" Target="http://www.history.com/news/history-lists/9-things-you-may-not-know-about-the-oregon-trail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egendsofamerica.com/we-oregontrail.html" TargetMode="External"/><Relationship Id="rId14" Type="http://schemas.openxmlformats.org/officeDocument/2006/relationships/hyperlink" Target="https://www.oregontrailcenter.org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B52C64-96A6-42D5-AFEB-655849A0A8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938</Words>
  <Characters>535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/ECE 165 – Programming 2 – Dr</vt:lpstr>
    </vt:vector>
  </TitlesOfParts>
  <Company>Ohio Northern University</Company>
  <LinksUpToDate>false</LinksUpToDate>
  <CharactersWithSpaces>6277</CharactersWithSpaces>
  <SharedDoc>false</SharedDoc>
  <HLinks>
    <vt:vector size="12" baseType="variant">
      <vt:variant>
        <vt:i4>5111854</vt:i4>
      </vt:variant>
      <vt:variant>
        <vt:i4>1025</vt:i4>
      </vt:variant>
      <vt:variant>
        <vt:i4>1025</vt:i4>
      </vt:variant>
      <vt:variant>
        <vt:i4>1</vt:i4>
      </vt:variant>
      <vt:variant>
        <vt:lpwstr>Room26_W.jpg</vt:lpwstr>
      </vt:variant>
      <vt:variant>
        <vt:lpwstr/>
      </vt:variant>
      <vt:variant>
        <vt:i4>5701709</vt:i4>
      </vt:variant>
      <vt:variant>
        <vt:i4>12631</vt:i4>
      </vt:variant>
      <vt:variant>
        <vt:i4>1026</vt:i4>
      </vt:variant>
      <vt:variant>
        <vt:i4>1</vt:i4>
      </vt:variant>
      <vt:variant>
        <vt:lpwstr>..\..\..\Presentations\SIGCSE 2002\Nifty Assignments 2002\fullmap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/ECE 165 – Programming 2 – Dr</dc:title>
  <dc:creator>jestell</dc:creator>
  <cp:lastModifiedBy>Stephany Coffman-Wolph</cp:lastModifiedBy>
  <cp:revision>6</cp:revision>
  <cp:lastPrinted>2019-03-19T17:16:00Z</cp:lastPrinted>
  <dcterms:created xsi:type="dcterms:W3CDTF">2021-03-16T14:47:00Z</dcterms:created>
  <dcterms:modified xsi:type="dcterms:W3CDTF">2021-03-19T02:47:00Z</dcterms:modified>
</cp:coreProperties>
</file>